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EE94C" w14:textId="678E256B" w:rsidR="00D103ED" w:rsidRPr="00D103ED" w:rsidRDefault="00D103ED" w:rsidP="00D103ED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D103ED">
        <w:rPr>
          <w:rFonts w:ascii="Times New Roman" w:hAnsi="Times New Roman" w:cs="Times New Roman"/>
          <w:b/>
          <w:bCs/>
          <w:color w:val="FF0000"/>
          <w:sz w:val="24"/>
          <w:szCs w:val="24"/>
        </w:rPr>
        <w:t>Problem statement:</w:t>
      </w:r>
    </w:p>
    <w:p w14:paraId="626D54FB" w14:textId="1246E5DA" w:rsidR="00D103ED" w:rsidRPr="00D103ED" w:rsidRDefault="00D103ED" w:rsidP="00D103E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1. 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 xml:space="preserve">Design a shell and tube heat exchanger (stripped heavy 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>naphtha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 xml:space="preserve"> trim cooler) to cool the heavy 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>naphtha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 xml:space="preserve"> stream of 3 + 0.06 (G-20) kg/s at 85 + 0.5 (G -20) </w:t>
      </w:r>
      <w:r w:rsidRPr="00D103E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o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 xml:space="preserve">C to 55 </w:t>
      </w:r>
      <w:r w:rsidRPr="00D103E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o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 xml:space="preserve">C using water at 27 </w:t>
      </w:r>
      <w:r w:rsidRPr="00D103E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o</w:t>
      </w:r>
      <w:r w:rsidRPr="00D103ED">
        <w:rPr>
          <w:rFonts w:ascii="Times New Roman" w:hAnsi="Times New Roman" w:cs="Times New Roman"/>
          <w:i/>
          <w:iCs/>
          <w:sz w:val="24"/>
          <w:szCs w:val="24"/>
        </w:rPr>
        <w:t>C as the coolant.</w:t>
      </w:r>
    </w:p>
    <w:p w14:paraId="1761F9FA" w14:textId="77777777" w:rsidR="00D103ED" w:rsidRPr="00D103ED" w:rsidRDefault="00D103ED" w:rsidP="00D103ED">
      <w:pPr>
        <w:jc w:val="both"/>
        <w:rPr>
          <w:rFonts w:ascii="Times New Roman" w:hAnsi="Times New Roman" w:cs="Times New Roman"/>
          <w:sz w:val="24"/>
          <w:szCs w:val="24"/>
        </w:rPr>
      </w:pPr>
      <w:r w:rsidRPr="00D103ED">
        <w:rPr>
          <w:rFonts w:ascii="Times New Roman" w:hAnsi="Times New Roman" w:cs="Times New Roman"/>
          <w:i/>
          <w:iCs/>
          <w:sz w:val="24"/>
          <w:szCs w:val="24"/>
        </w:rPr>
        <w:t xml:space="preserve"> (G = group number)</w:t>
      </w:r>
    </w:p>
    <w:p w14:paraId="24BFA8AA" w14:textId="77777777" w:rsidR="00D103ED" w:rsidRPr="00D103ED" w:rsidRDefault="00D103ED" w:rsidP="00D103ED">
      <w:pPr>
        <w:jc w:val="both"/>
        <w:rPr>
          <w:rFonts w:ascii="Times New Roman" w:hAnsi="Times New Roman" w:cs="Times New Roman"/>
          <w:sz w:val="24"/>
          <w:szCs w:val="24"/>
        </w:rPr>
      </w:pPr>
      <w:r w:rsidRPr="00D103ED">
        <w:rPr>
          <w:rFonts w:ascii="Times New Roman" w:hAnsi="Times New Roman" w:cs="Times New Roman"/>
          <w:i/>
          <w:iCs/>
          <w:sz w:val="24"/>
          <w:szCs w:val="24"/>
        </w:rPr>
        <w:t>Process Requirements:</w:t>
      </w:r>
    </w:p>
    <w:p w14:paraId="67B6481D" w14:textId="77777777" w:rsidR="00D103ED" w:rsidRPr="00D103ED" w:rsidRDefault="00D103ED" w:rsidP="00D103ED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103ED">
        <w:rPr>
          <w:rFonts w:ascii="Times New Roman" w:hAnsi="Times New Roman" w:cs="Times New Roman"/>
          <w:i/>
          <w:iCs/>
          <w:sz w:val="24"/>
          <w:szCs w:val="24"/>
        </w:rPr>
        <w:t>Design tolerance &lt; 5 %</w:t>
      </w:r>
    </w:p>
    <w:p w14:paraId="0178BE53" w14:textId="77777777" w:rsidR="00D103ED" w:rsidRPr="00D103ED" w:rsidRDefault="00D103ED" w:rsidP="00D103ED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103ED">
        <w:rPr>
          <w:rFonts w:ascii="Times New Roman" w:hAnsi="Times New Roman" w:cs="Times New Roman"/>
          <w:i/>
          <w:iCs/>
          <w:sz w:val="24"/>
          <w:szCs w:val="24"/>
        </w:rPr>
        <w:t>Tube side pressure drop &lt; 10 psi</w:t>
      </w:r>
    </w:p>
    <w:p w14:paraId="141E20CF" w14:textId="348C3277" w:rsidR="00C23111" w:rsidRPr="00D103ED" w:rsidRDefault="00D103ED" w:rsidP="00D103ED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103ED">
        <w:rPr>
          <w:rFonts w:ascii="Times New Roman" w:hAnsi="Times New Roman" w:cs="Times New Roman"/>
          <w:i/>
          <w:iCs/>
          <w:sz w:val="24"/>
          <w:szCs w:val="24"/>
        </w:rPr>
        <w:t>Overdesign area tolerance &lt; 10 %</w:t>
      </w:r>
    </w:p>
    <w:sectPr w:rsidR="00C23111" w:rsidRPr="00D103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A2343"/>
    <w:multiLevelType w:val="hybridMultilevel"/>
    <w:tmpl w:val="06287C28"/>
    <w:lvl w:ilvl="0" w:tplc="7C8C8E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207D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90AA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02A0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9C5B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E89B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0C80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07608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2076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205A35"/>
    <w:multiLevelType w:val="hybridMultilevel"/>
    <w:tmpl w:val="DF1A71F2"/>
    <w:lvl w:ilvl="0" w:tplc="DC74E9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43899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C0C2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0046D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BF4C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A1670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0E605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B29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3A3E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9074382">
    <w:abstractNumId w:val="1"/>
  </w:num>
  <w:num w:numId="2" w16cid:durableId="1967272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tzQ1MzQ3NDc2tTBW0lEKTi0uzszPAykwrAUAs96OoSwAAAA="/>
  </w:docVars>
  <w:rsids>
    <w:rsidRoot w:val="00DC6209"/>
    <w:rsid w:val="00C23111"/>
    <w:rsid w:val="00D103ED"/>
    <w:rsid w:val="00DC6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42BF3"/>
  <w15:chartTrackingRefBased/>
  <w15:docId w15:val="{C9CF365B-AAC1-4FBE-974A-7516797B5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3ED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5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838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a Sarkar</dc:creator>
  <cp:keywords/>
  <dc:description/>
  <cp:lastModifiedBy>Ananta Sarkar</cp:lastModifiedBy>
  <cp:revision>2</cp:revision>
  <dcterms:created xsi:type="dcterms:W3CDTF">2023-10-03T04:05:00Z</dcterms:created>
  <dcterms:modified xsi:type="dcterms:W3CDTF">2023-10-03T04:08:00Z</dcterms:modified>
</cp:coreProperties>
</file>